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D2AA1" w14:textId="77777777" w:rsidR="00CA118F" w:rsidRDefault="00051B19" w:rsidP="00051B19">
      <w:pPr>
        <w:rPr>
          <w:b/>
          <w:sz w:val="32"/>
        </w:rPr>
      </w:pPr>
      <w:r w:rsidRPr="004B192B">
        <w:rPr>
          <w:b/>
          <w:sz w:val="32"/>
        </w:rPr>
        <w:t xml:space="preserve">[CS-8395 </w:t>
      </w:r>
      <w:r w:rsidR="00CA118F">
        <w:rPr>
          <w:b/>
          <w:sz w:val="32"/>
        </w:rPr>
        <w:t>Spring</w:t>
      </w:r>
      <w:r w:rsidRPr="004B192B">
        <w:rPr>
          <w:b/>
          <w:sz w:val="32"/>
        </w:rPr>
        <w:t xml:space="preserve"> 20</w:t>
      </w:r>
      <w:r w:rsidR="00CA118F">
        <w:rPr>
          <w:b/>
          <w:sz w:val="32"/>
        </w:rPr>
        <w:t>20</w:t>
      </w:r>
      <w:r w:rsidRPr="004B192B">
        <w:rPr>
          <w:b/>
          <w:sz w:val="32"/>
        </w:rPr>
        <w:t xml:space="preserve">] </w:t>
      </w:r>
    </w:p>
    <w:p w14:paraId="0F50E7B8" w14:textId="1304FF91" w:rsidR="00051B19" w:rsidRDefault="00051B19" w:rsidP="00CA118F">
      <w:pPr>
        <w:jc w:val="center"/>
        <w:rPr>
          <w:b/>
          <w:sz w:val="32"/>
        </w:rPr>
      </w:pPr>
      <w:r w:rsidRPr="004B192B">
        <w:rPr>
          <w:b/>
          <w:sz w:val="32"/>
        </w:rPr>
        <w:t>Deep Learning in Medical Image Computing</w:t>
      </w:r>
    </w:p>
    <w:p w14:paraId="7BFEC90C" w14:textId="7BE381C8" w:rsidR="007F1899" w:rsidRDefault="007F1899" w:rsidP="00051B19">
      <w:pPr>
        <w:rPr>
          <w:b/>
          <w:color w:val="C00000"/>
          <w:sz w:val="32"/>
        </w:rPr>
      </w:pPr>
      <w:r w:rsidRPr="007F1899">
        <w:rPr>
          <w:b/>
          <w:color w:val="C00000"/>
          <w:sz w:val="32"/>
        </w:rPr>
        <w:t>* Please print and bring it before each class</w:t>
      </w:r>
    </w:p>
    <w:p w14:paraId="61F6DBA0" w14:textId="77777777" w:rsidR="007F1899" w:rsidRPr="007F1899" w:rsidRDefault="007F1899" w:rsidP="00051B19">
      <w:pPr>
        <w:rPr>
          <w:b/>
          <w:color w:val="C00000"/>
          <w:sz w:val="32"/>
        </w:rPr>
      </w:pPr>
    </w:p>
    <w:p w14:paraId="1A2FADF1" w14:textId="11313481" w:rsidR="00051B19" w:rsidRDefault="00051B19">
      <w:r>
        <w:t>Name:</w:t>
      </w:r>
      <w:r w:rsidR="007272BC">
        <w:t xml:space="preserve"> Daniel Yan</w:t>
      </w:r>
    </w:p>
    <w:p w14:paraId="63834340" w14:textId="3ABE1143" w:rsidR="00051B19" w:rsidRDefault="00051B19">
      <w:r>
        <w:t>VUID:</w:t>
      </w:r>
      <w:r w:rsidR="007272BC">
        <w:t xml:space="preserve"> yand1</w:t>
      </w:r>
    </w:p>
    <w:p w14:paraId="3FB39D15" w14:textId="41C43130" w:rsidR="00051B19" w:rsidRDefault="00051B19">
      <w:r>
        <w:t>Date:</w:t>
      </w:r>
      <w:r w:rsidR="007272BC">
        <w:t xml:space="preserve"> </w:t>
      </w:r>
      <w:r w:rsidR="00AD6C85">
        <w:t>1/21/2020</w:t>
      </w:r>
    </w:p>
    <w:p w14:paraId="30976834" w14:textId="5B2DFD6A" w:rsidR="00840608" w:rsidRDefault="00051B19">
      <w:r>
        <w:t xml:space="preserve">Paper Title: </w:t>
      </w:r>
      <w:r w:rsidR="006F6FE1" w:rsidRPr="006F6FE1">
        <w:t>Generative Adversarial Nets</w:t>
      </w:r>
    </w:p>
    <w:p w14:paraId="1A672403" w14:textId="37A10987" w:rsidR="00051B19" w:rsidRDefault="00051B19"/>
    <w:p w14:paraId="37F759F5" w14:textId="64C6EECE" w:rsidR="00051B19" w:rsidRDefault="00051B19">
      <w:r>
        <w:t>Please summarize the paper using your own words: (&lt;100 words)</w:t>
      </w:r>
    </w:p>
    <w:p w14:paraId="7ABEC023" w14:textId="3210EF15" w:rsidR="00051B19" w:rsidRDefault="005F235F">
      <w:r>
        <w:t xml:space="preserve">This paper presents the idea of modeling </w:t>
      </w:r>
      <w:r w:rsidR="00AD1F75">
        <w:t xml:space="preserve">some distribution by using two neural networks: one called a generator which attempts to model the distribution, and one called a discriminator, which attempts </w:t>
      </w:r>
      <w:r w:rsidR="00590654">
        <w:t xml:space="preserve">to distinguish </w:t>
      </w:r>
      <w:r w:rsidR="00C16AC4">
        <w:t>between examples from the original distribution and ones generated by the generator. The idea is that the two networks are pitted against each other so that both get better over time. The generator starts out</w:t>
      </w:r>
      <w:r w:rsidR="00BF62D5">
        <w:t xml:space="preserve"> generating poor examples which</w:t>
      </w:r>
      <w:r w:rsidR="001B74AD">
        <w:t xml:space="preserve"> </w:t>
      </w:r>
      <w:r w:rsidR="00BF62D5">
        <w:t xml:space="preserve">the discriminator can easily tell apart from the original distribution, but the feedback goes back to the </w:t>
      </w:r>
      <w:r w:rsidR="000B1098">
        <w:t>generator so that the generator gets better over time.</w:t>
      </w:r>
    </w:p>
    <w:p w14:paraId="2064E759" w14:textId="5A0C0969" w:rsidR="00051B19" w:rsidRDefault="00051B19"/>
    <w:p w14:paraId="682B926A" w14:textId="70B00D2B" w:rsidR="00051B19" w:rsidRDefault="00051B19">
      <w:r>
        <w:t>Question</w:t>
      </w:r>
      <w:r w:rsidR="00C24DA4">
        <w:t xml:space="preserve"> </w:t>
      </w:r>
      <w:r>
        <w:t>1 for the paper:</w:t>
      </w:r>
      <w:r w:rsidR="00D430D7">
        <w:t xml:space="preserve"> How difficult is it to reach convergence on </w:t>
      </w:r>
      <w:r w:rsidR="004D75A3">
        <w:t>both networks?</w:t>
      </w:r>
    </w:p>
    <w:p w14:paraId="0C97B6F7" w14:textId="3352CFAA" w:rsidR="00051B19" w:rsidRDefault="00051B19"/>
    <w:p w14:paraId="0AF56D80" w14:textId="77777777" w:rsidR="00051B19" w:rsidRDefault="00051B19"/>
    <w:p w14:paraId="20239FF3" w14:textId="05002816" w:rsidR="00051B19" w:rsidRDefault="00051B19"/>
    <w:p w14:paraId="720E85E4" w14:textId="77777777" w:rsidR="00051B19" w:rsidRDefault="00051B19"/>
    <w:p w14:paraId="70289818" w14:textId="7D2750D5" w:rsidR="00051B19" w:rsidRDefault="00051B19">
      <w:r>
        <w:t>Question 2 for the paper:</w:t>
      </w:r>
      <w:r w:rsidR="00B13AD0">
        <w:t xml:space="preserve"> What are some typical applications for GANs other than image generation?</w:t>
      </w:r>
      <w:bookmarkStart w:id="0" w:name="_GoBack"/>
      <w:bookmarkEnd w:id="0"/>
    </w:p>
    <w:p w14:paraId="7B5AD4E5" w14:textId="66A6626E" w:rsidR="00051B19" w:rsidRDefault="00051B19"/>
    <w:p w14:paraId="4C4A6336" w14:textId="77777777" w:rsidR="00051B19" w:rsidRDefault="00051B19"/>
    <w:p w14:paraId="4FC25F96" w14:textId="6ED9EFC1" w:rsidR="00051B19" w:rsidRDefault="00051B19"/>
    <w:p w14:paraId="39CFBF64" w14:textId="77777777" w:rsidR="00051B19" w:rsidRDefault="00051B19"/>
    <w:sectPr w:rsidR="00051B1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N7MwMDU3MTEyMzVQ0lEKTi0uzszPAykwrgUA9bWeXCwAAAA="/>
  </w:docVars>
  <w:rsids>
    <w:rsidRoot w:val="00840608"/>
    <w:rsid w:val="00051B19"/>
    <w:rsid w:val="000B1098"/>
    <w:rsid w:val="001408A6"/>
    <w:rsid w:val="001B74AD"/>
    <w:rsid w:val="002866EB"/>
    <w:rsid w:val="004D75A3"/>
    <w:rsid w:val="00590654"/>
    <w:rsid w:val="005F235F"/>
    <w:rsid w:val="006F6FE1"/>
    <w:rsid w:val="007272BC"/>
    <w:rsid w:val="007F1899"/>
    <w:rsid w:val="00840608"/>
    <w:rsid w:val="00AD1F75"/>
    <w:rsid w:val="00AD6C85"/>
    <w:rsid w:val="00B13AD0"/>
    <w:rsid w:val="00BF62D5"/>
    <w:rsid w:val="00C16AC4"/>
    <w:rsid w:val="00C24DA4"/>
    <w:rsid w:val="00CA118F"/>
    <w:rsid w:val="00D430D7"/>
    <w:rsid w:val="00FF2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7405"/>
  <w15:chartTrackingRefBased/>
  <w15:docId w15:val="{7866A55F-389D-4A8F-A5FF-518C399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159</Words>
  <Characters>911</Characters>
  <Application>Microsoft Office Word</Application>
  <DocSecurity>0</DocSecurity>
  <Lines>7</Lines>
  <Paragraphs>2</Paragraphs>
  <ScaleCrop>false</ScaleCrop>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kai Huo</dc:creator>
  <cp:keywords/>
  <dc:description/>
  <cp:lastModifiedBy>Daniel</cp:lastModifiedBy>
  <cp:revision>22</cp:revision>
  <dcterms:created xsi:type="dcterms:W3CDTF">2018-08-15T03:20:00Z</dcterms:created>
  <dcterms:modified xsi:type="dcterms:W3CDTF">2020-01-22T03:35:00Z</dcterms:modified>
</cp:coreProperties>
</file>